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mbod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mbodia received a score of 64.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mbod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bodia received a score of</w:t>
      </w:r>
      <w:r>
        <w:t xml:space="preserve"> </w:t>
      </w:r>
      <w:r>
        <w:rPr>
          <w:bCs/>
          <w:b/>
        </w:rPr>
        <w:t xml:space="preserve">63.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mbodia received a score of 8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mbodia received a score of 4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mbod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mbod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mbod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mbod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mbod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mbod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mbod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mbod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mbod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mbod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mbod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mbod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mbod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Cambod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Cambod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Cambod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Cambod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Cambod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Cambod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Cambod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Cambod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Cambod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Cambod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Cambod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Cambod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Cambod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Cambod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Cambod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Cambod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Cambod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98,2008,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9, 2003, 2005, 2007, 2008, 2009, 2010, 2011, 2012, 2013, 2014, 2015, 2016,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12,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0, 2005, 2008, 2010, 2012,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5:27Z</dcterms:created>
  <dcterms:modified xsi:type="dcterms:W3CDTF">2024-03-19T21: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mbodia Country Report</vt:lpwstr>
  </property>
</Properties>
</file>